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p>
    <w:bookmarkStart w:id="20" w:name="X43c54ec652c15bdd034dd35ceab11c226d7c77e"/>
    <w:p>
      <w:pPr>
        <w:pStyle w:val="Heading1"/>
      </w:pPr>
      <w:r>
        <w:t xml:space="preserve">Internship Application Letter for Statistician Position</w:t>
      </w:r>
    </w:p>
    <w:p>
      <w:pPr>
        <w:pStyle w:val="FirstParagraph"/>
      </w:pPr>
      <w:r>
        <w:t xml:space="preserve">South Africa Johannesburg | Data Analytics Internship Opportunity</w:t>
      </w:r>
    </w:p>
    <w:bookmarkEnd w:id="20"/>
    <w:p>
      <w:pPr>
        <w:pStyle w:val="BodyText"/>
      </w:pPr>
      <w:r>
        <w:t xml:space="preserve">[Current Date]</w:t>
      </w:r>
    </w:p>
    <w:p>
      <w:pPr>
        <w:pStyle w:val="BodyText"/>
      </w:pPr>
      <w:r>
        <w:t xml:space="preserve">Hiring Manager</w:t>
      </w:r>
      <w:r>
        <w:br/>
      </w:r>
      <w:r>
        <w:t xml:space="preserve">[Company Name]</w:t>
      </w:r>
      <w:r>
        <w:br/>
      </w:r>
      <w:r>
        <w:t xml:space="preserve">Johannesburg, South Africa</w:t>
      </w:r>
    </w:p>
    <w:p>
      <w:pPr>
        <w:pStyle w:val="BodyText"/>
      </w:pPr>
      <w:r>
        <w:t xml:space="preserve">Dear Hiring Manager,</w:t>
      </w:r>
    </w:p>
    <w:p>
      <w:pPr>
        <w:pStyle w:val="BodyText"/>
      </w:pPr>
      <w:r>
        <w:t xml:space="preserve">I am writing with profound enthusiasm to submit my application for the Statistician Internship position at your esteemed organization in Johannesburg, South Africa. As a final-year Statistics student at the University of the Witwatersrand with a GPA of 3.8/4.0, I have meticulously developed analytical competencies directly aligned with your internship requirements. This</w:t>
      </w:r>
      <w:r>
        <w:t xml:space="preserve"> </w:t>
      </w:r>
      <w:r>
        <w:rPr>
          <w:bCs/>
          <w:b/>
        </w:rPr>
        <w:t xml:space="preserve">Internship Application Letter</w:t>
      </w:r>
      <w:r>
        <w:t xml:space="preserve"> </w:t>
      </w:r>
      <w:r>
        <w:t xml:space="preserve">represents not merely an application for professional development but a commitment to contribute meaningfully to South Africa's data-driven economic transformation from within Johannesburg's thriving technological hub.</w:t>
      </w:r>
    </w:p>
    <w:p>
      <w:pPr>
        <w:pStyle w:val="BodyText"/>
      </w:pPr>
      <w:r>
        <w:t xml:space="preserve">My academic journey has been rigorously focused on statistical theory and practical implementation, with specialized coursework in Bayesian Inference, Time Series Analysis, and Survey Methodology. I completed my undergraduate thesis on "Predictive Modeling for Unemployment Trends in Gauteng Province," utilizing R and Python to analyze Department of Labour datasets spanning 2015-2023. This research revealed critical regional employment patterns directly relevant to South Africa's socio-economic challenges – a perspective I believe would enrich your team's analytical framework. The opportunity to apply such locally contextualized statistical methodologies within Johannesburg's dynamic business environment is precisely why I am drawn to this</w:t>
      </w:r>
      <w:r>
        <w:t xml:space="preserve"> </w:t>
      </w:r>
      <w:r>
        <w:rPr>
          <w:bCs/>
          <w:b/>
        </w:rPr>
        <w:t xml:space="preserve">Statistician</w:t>
      </w:r>
      <w:r>
        <w:t xml:space="preserve"> </w:t>
      </w:r>
      <w:r>
        <w:t xml:space="preserve">internship in the heart of our nation's economic capital.</w:t>
      </w:r>
    </w:p>
    <w:p>
      <w:pPr>
        <w:pStyle w:val="BodyText"/>
      </w:pPr>
      <w:r>
        <w:t xml:space="preserve">I have actively cultivated technical proficiencies essential for modern statistical practice. My proficiency extends across the entire analytical pipeline: I am adept at data extraction using SQL and Python (Pandas, NumPy), perform advanced modeling with R (lme4, caret), and create compelling visualizations through Tableau and Matplotlib. During my volunteer role at the Johannesburg City Health Department's epidemiology unit last year, I developed a regression model predicting TB incidence rates based on socioeconomic factors – a project that reduced reporting delays by 35%. This experience taught me how statistical insights directly inform public health interventions in South Africa's complex urban landscapes, reinforcing my desire to apply these skills within Johannesburg's unique operational context.</w:t>
      </w:r>
    </w:p>
    <w:p>
      <w:pPr>
        <w:pStyle w:val="BodyText"/>
      </w:pPr>
      <w:r>
        <w:t xml:space="preserve">What particularly excites me about this opportunity is the chance to contribute to South Africa's growing data revolution. As a nation strategically positioning itself as a continental leader in AI and data science (as noted in the 2023 National Data Policy), Johannesburg serves as the critical nerve center for these advancements. I am keen to support your organization's mission of transforming raw data into actionable intelligence that addresses South African challenges – whether optimizing agricultural yields across Limpopo, enhancing financial inclusion metrics, or improving public service delivery in our cities. This</w:t>
      </w:r>
      <w:r>
        <w:t xml:space="preserve"> </w:t>
      </w:r>
      <w:r>
        <w:rPr>
          <w:bCs/>
          <w:b/>
        </w:rPr>
        <w:t xml:space="preserve">Internship Application Letter</w:t>
      </w:r>
      <w:r>
        <w:t xml:space="preserve"> </w:t>
      </w:r>
      <w:r>
        <w:t xml:space="preserve">reflects my conviction that statistical excellence is central to sustainable development in</w:t>
      </w:r>
      <w:r>
        <w:t xml:space="preserve"> </w:t>
      </w:r>
      <w:r>
        <w:rPr>
          <w:bCs/>
          <w:b/>
        </w:rPr>
        <w:t xml:space="preserve">South Africa Johannesburg</w:t>
      </w:r>
      <w:r>
        <w:t xml:space="preserve">.</w:t>
      </w:r>
    </w:p>
    <w:p>
      <w:pPr>
        <w:pStyle w:val="BodyText"/>
      </w:pPr>
      <w:r>
        <w:t xml:space="preserve">I have closely studied your organization's recent work on predictive analytics for the South African Reserve Bank's monetary policy simulations. Your team's innovative application of machine learning to financial stability forecasting demonstrates precisely the kind of impactful statistical work I aspire to contribute to. Having spent three months analyzing SARB datasets during my university research project, I understand both the technical demands and strategic importance of this domain in our national economy. My ability to rapidly contextualize complex datasets within South African socioeconomic frameworks would allow me to quickly add value while learning from your experienced team.</w:t>
      </w:r>
    </w:p>
    <w:p>
      <w:pPr>
        <w:pStyle w:val="BodyText"/>
      </w:pPr>
      <w:r>
        <w:t xml:space="preserve">My commitment extends beyond technical skills to cultural fluency in South Africa's diverse business environment. Having grown up in Soweto and completed multiple community projects across Johannesburg's townships, I understand the nuances of presenting statistical findings that resonate with both executive leadership and frontline service providers. I've successfully translated complex regression outputs into accessible reports for non-technical stakeholders during my internship with a local NGO, improving their resource allocation decisions by 25%. In South Africa's collaborative workplace culture, where statistics must serve communities as much as shareholders, this ability to bridge analytical and practical perspectives is invaluable.</w:t>
      </w:r>
    </w:p>
    <w:p>
      <w:pPr>
        <w:pStyle w:val="BodyText"/>
      </w:pPr>
      <w:r>
        <w:t xml:space="preserve">I am particularly drawn to Johannesburg's status as the continent's premier data innovation hub – a position reinforced by initiatives like the Digital Innovation Hub in Sandton and partnerships between universities and tech firms. My internship philosophy centers on contributing to this ecosystem: I aim not just to learn statistical methods, but to become part of South Africa's next generation of statisticians who solve local problems with globally relevant expertise. The prospect of developing these skills within your organization, surrounded by professionals shaping data science in</w:t>
      </w:r>
      <w:r>
        <w:t xml:space="preserve"> </w:t>
      </w:r>
      <w:r>
        <w:rPr>
          <w:bCs/>
          <w:b/>
        </w:rPr>
        <w:t xml:space="preserve">South Africa Johannesburg</w:t>
      </w:r>
      <w:r>
        <w:t xml:space="preserve">, represents the ideal next step in my career trajectory.</w:t>
      </w:r>
    </w:p>
    <w:p>
      <w:pPr>
        <w:pStyle w:val="BodyText"/>
      </w:pPr>
      <w:r>
        <w:t xml:space="preserve">I welcome the opportunity to discuss how my analytical background, cultural understanding, and passion for statistics can support your team's objectives. My resume details additional projects including developing a mobile-based survey tool for rural health clinics that increased data collection efficiency by 40%, and creating an open-source R package for analyzing SA Census data. I am eager to bring this initiative-driven approach to your internship program.</w:t>
      </w:r>
    </w:p>
    <w:p>
      <w:pPr>
        <w:pStyle w:val="BodyText"/>
      </w:pPr>
      <w:r>
        <w:t xml:space="preserve">Thank you for considering my application as a dedicated future statistician committed to contributing meaningfully within South Africa's premier economic city. I have attached my detailed curriculum vitae and academic transcripts for your review, and would welcome the opportunity for an interview at your earliest convenience. The prospect of growing professionally alongside Johannesburg's data analytics leaders represents both a personal aspiration and a commitment to strengthening our nation's statistical capacity.</w:t>
      </w:r>
    </w:p>
    <w:p>
      <w:pPr>
        <w:pStyle w:val="BodyText"/>
      </w:pPr>
      <w:r>
        <w:t xml:space="preserve">Respectfully,</w:t>
      </w:r>
    </w:p>
    <w:p>
      <w:pPr>
        <w:pStyle w:val="BodyText"/>
      </w:pPr>
      <w:r>
        <w:t xml:space="preserve">[Your Full Name]</w:t>
      </w:r>
      <w:r>
        <w:br/>
      </w:r>
      <w:r>
        <w:t xml:space="preserve">[Your Phone Number]</w:t>
      </w:r>
      <w:r>
        <w:br/>
      </w:r>
      <w:r>
        <w:t xml:space="preserve">[Your Email Address]</w:t>
      </w:r>
      <w:r>
        <w:br/>
      </w:r>
      <w:r>
        <w:t xml:space="preserve">[Your LinkedIn Profile URL]</w:t>
      </w:r>
    </w:p>
    <w:p>
      <w:pPr>
        <w:pStyle w:val="BodyText"/>
      </w:pPr>
      <w:r>
        <w:rPr>
          <w:bCs/>
          <w:b/>
        </w:rPr>
        <w:t xml:space="preserve">Word Count: 872</w:t>
      </w:r>
    </w:p>
    <w:p>
      <w:pPr>
        <w:pStyle w:val="BodyText"/>
      </w:pPr>
      <w:r>
        <w:rPr>
          <w:iCs/>
          <w:i/>
        </w:rPr>
        <w:t xml:space="preserve">This Internship Application Letter has been carefully crafted to emphasize the Statistician role, South Africa Johannesburg context, and professional development aspirations. Key terms are strategically integrated throughout to demonstrate contextual understanding while maintaining natural language fl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dc:title>
  <dc:creator/>
  <dc:language>en</dc:language>
  <cp:keywords/>
  <dcterms:created xsi:type="dcterms:W3CDTF">2025-12-10T06:06:37Z</dcterms:created>
  <dcterms:modified xsi:type="dcterms:W3CDTF">2025-12-10T06:06:37Z</dcterms:modified>
</cp:coreProperties>
</file>

<file path=docProps/custom.xml><?xml version="1.0" encoding="utf-8"?>
<Properties xmlns="http://schemas.openxmlformats.org/officeDocument/2006/custom-properties" xmlns:vt="http://schemas.openxmlformats.org/officeDocument/2006/docPropsVTypes"/>
</file>